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00438" w14:textId="77777777" w:rsidR="00D61050" w:rsidRPr="000E51BB" w:rsidRDefault="00D61050" w:rsidP="00D61050">
      <w:pPr>
        <w:ind w:left="810" w:firstLine="0"/>
        <w:rPr>
          <w:b/>
          <w:bCs/>
        </w:rPr>
      </w:pPr>
      <w:r w:rsidRPr="000E51BB">
        <w:rPr>
          <w:b/>
          <w:bCs/>
        </w:rPr>
        <w:t>The Economic Climate is in regard to how our country was doing financially.</w:t>
      </w:r>
    </w:p>
    <w:p w14:paraId="234EBDCC" w14:textId="1E34E9C8" w:rsidR="00D61050" w:rsidRDefault="00D61050" w:rsidP="00D61050">
      <w:pPr>
        <w:ind w:left="1440" w:firstLine="0"/>
      </w:pPr>
      <w:r>
        <w:t>Hamilton faced a huge national debt</w:t>
      </w:r>
      <w:r w:rsidR="006A5DB2">
        <w:t>,</w:t>
      </w:r>
      <w:bookmarkStart w:id="0" w:name="_GoBack"/>
      <w:bookmarkEnd w:id="0"/>
      <w:r>
        <w:t xml:space="preserve"> and this was the major problem that he faced. he is considered to have some of the thoughtful economic visions. He was more supportive of the manufacturing, banks, and public credits. These aspects became an integral part of the economy of the capitalists. His economic vision included the retirement of old money and the introduction of new money in the market with </w:t>
      </w:r>
    </w:p>
    <w:p w14:paraId="1ED412DA" w14:textId="77777777" w:rsidR="00D61050" w:rsidRPr="004557C0" w:rsidRDefault="00D61050" w:rsidP="00D61050">
      <w:pPr>
        <w:rPr>
          <w:b/>
          <w:bCs/>
        </w:rPr>
      </w:pPr>
      <w:r w:rsidRPr="004557C0">
        <w:rPr>
          <w:b/>
          <w:bCs/>
        </w:rPr>
        <w:t>Were we in a recession or depression? Were we experiencing an economic boom?</w:t>
      </w:r>
    </w:p>
    <w:p w14:paraId="48E40392" w14:textId="77777777" w:rsidR="00D61050" w:rsidRDefault="00D61050" w:rsidP="00D61050">
      <w:pPr>
        <w:pStyle w:val="ListParagraph"/>
        <w:ind w:left="1440" w:firstLine="0"/>
      </w:pPr>
      <w:r>
        <w:t xml:space="preserve">We were going through a recession, but the revised policies helped to the booming economy. Yes, we were experiencing an economic boom because of the economic policies of Hamilton who emphasized the manufacturing that has helped the United Stated to be one of the developed nations around the globe. </w:t>
      </w:r>
    </w:p>
    <w:p w14:paraId="6E69D1BA" w14:textId="77777777" w:rsidR="00D61050" w:rsidRPr="004557C0" w:rsidRDefault="00D61050" w:rsidP="00D61050">
      <w:pPr>
        <w:ind w:left="810" w:firstLine="0"/>
        <w:rPr>
          <w:b/>
          <w:bCs/>
        </w:rPr>
      </w:pPr>
      <w:r w:rsidRPr="004557C0">
        <w:rPr>
          <w:b/>
          <w:bCs/>
        </w:rPr>
        <w:t>What were we manufacturing?</w:t>
      </w:r>
    </w:p>
    <w:p w14:paraId="6C9FB6AB" w14:textId="77777777" w:rsidR="00D61050" w:rsidRDefault="00D61050" w:rsidP="00D61050">
      <w:pPr>
        <w:ind w:left="1440" w:firstLine="0"/>
      </w:pPr>
      <w:r>
        <w:t>The manufacturing during the era of Hamilton aimed to bring economic gaining opportunities, that included manufacturing in agriculture, technology, and factory productions</w:t>
      </w:r>
      <w:proofErr w:type="gramStart"/>
      <w:r>
        <w:t xml:space="preserve">.  </w:t>
      </w:r>
      <w:proofErr w:type="gramEnd"/>
      <w:r w:rsidRPr="009A3811">
        <w:rPr>
          <w:b/>
          <w:bCs/>
        </w:rPr>
        <w:t>721</w:t>
      </w:r>
    </w:p>
    <w:p w14:paraId="462F9FC1" w14:textId="77777777" w:rsidR="00D61050" w:rsidRPr="004557C0" w:rsidRDefault="00D61050" w:rsidP="00D61050">
      <w:pPr>
        <w:rPr>
          <w:b/>
          <w:bCs/>
        </w:rPr>
      </w:pPr>
      <w:r w:rsidRPr="004557C0">
        <w:rPr>
          <w:b/>
          <w:bCs/>
        </w:rPr>
        <w:t>What was the price of staple items like milk and bread?</w:t>
      </w:r>
    </w:p>
    <w:p w14:paraId="2C107CAA" w14:textId="77777777" w:rsidR="00D61050" w:rsidRDefault="00D61050" w:rsidP="00D61050">
      <w:pPr>
        <w:ind w:left="1440" w:firstLine="0"/>
      </w:pPr>
      <w:r>
        <w:t xml:space="preserve">1700-1800s is counted as the era of drastic changes and within this time duration, the French Revolution is also observed. More particular to this revolution, costs for things like bread went short. The process for staple items like rice, potatoes, and beans went up. The price for rice was 6 cents a pound, 40 cents for potatoes, and 6 cents for a dry quart. </w:t>
      </w:r>
    </w:p>
    <w:p w14:paraId="0F8B5F86" w14:textId="77777777" w:rsidR="00D61050" w:rsidRDefault="00D61050" w:rsidP="00D61050">
      <w:pPr>
        <w:tabs>
          <w:tab w:val="left" w:pos="1440"/>
        </w:tabs>
        <w:ind w:left="1530" w:hanging="810"/>
      </w:pPr>
      <w:r w:rsidRPr="004557C0">
        <w:rPr>
          <w:b/>
          <w:bCs/>
        </w:rPr>
        <w:lastRenderedPageBreak/>
        <w:t>What was the average cost of a house?</w:t>
      </w:r>
      <w:r w:rsidRPr="004557C0">
        <w:rPr>
          <w:b/>
          <w:bCs/>
        </w:rPr>
        <w:br/>
      </w:r>
      <w:r>
        <w:t xml:space="preserve">During the start of the 1800s, the prices were not yet revised and Jefferson, a Republican realized that the prices for the land should be revised. Jefferson after the end of Hamilton’s era decided the price for the land per acre. The fixed price for one acre was fixed as three cents, and he believed that this price was ideal to bargain. </w:t>
      </w:r>
    </w:p>
    <w:p w14:paraId="70DC6261" w14:textId="77777777" w:rsidR="00D61050" w:rsidRPr="00311097" w:rsidRDefault="00D61050" w:rsidP="00D61050">
      <w:pPr>
        <w:ind w:left="810" w:firstLine="0"/>
        <w:rPr>
          <w:b/>
          <w:bCs/>
        </w:rPr>
      </w:pPr>
      <w:r w:rsidRPr="00311097">
        <w:rPr>
          <w:b/>
          <w:bCs/>
        </w:rPr>
        <w:t>What was the average yearly family income?</w:t>
      </w:r>
    </w:p>
    <w:p w14:paraId="51B7271C" w14:textId="77777777" w:rsidR="00D61050" w:rsidRDefault="00D61050" w:rsidP="00D61050">
      <w:pPr>
        <w:pStyle w:val="ListParagraph"/>
        <w:ind w:left="1440" w:firstLine="0"/>
      </w:pPr>
      <w:r>
        <w:t xml:space="preserve">The average family income of a doorkeeper was 1500$, 1800$ for clerks, and for a secretary, it was 3000$. The average income was based on the working positions of the individuals by then. For example, the wages for the Senators varied as the wage for a senator as 110,408$, and the mileage senator used to receive 135,077$. </w:t>
      </w:r>
    </w:p>
    <w:p w14:paraId="7A645162" w14:textId="77777777" w:rsidR="00D61050" w:rsidRPr="00311097" w:rsidRDefault="00D61050" w:rsidP="00D61050">
      <w:pPr>
        <w:ind w:left="810" w:firstLine="0"/>
        <w:rPr>
          <w:b/>
          <w:bCs/>
        </w:rPr>
      </w:pPr>
      <w:r w:rsidRPr="00311097">
        <w:rPr>
          <w:b/>
          <w:bCs/>
        </w:rPr>
        <w:t xml:space="preserve">Hamilton has become a changing phenomenon in </w:t>
      </w:r>
      <w:r>
        <w:rPr>
          <w:b/>
          <w:bCs/>
        </w:rPr>
        <w:t xml:space="preserve">the </w:t>
      </w:r>
      <w:r w:rsidRPr="00311097">
        <w:rPr>
          <w:b/>
          <w:bCs/>
        </w:rPr>
        <w:t xml:space="preserve">industry (2015) </w:t>
      </w:r>
    </w:p>
    <w:p w14:paraId="7593123C" w14:textId="77777777" w:rsidR="00D61050" w:rsidRDefault="00D61050" w:rsidP="00D61050">
      <w:pPr>
        <w:pStyle w:val="ListParagraph"/>
        <w:ind w:left="1440" w:firstLine="0"/>
      </w:pPr>
      <w:r>
        <w:t xml:space="preserve">The context of this news tells us the shifts in the paradigms of the traditional plays to modernized formats. This news headline shows the importance of this play as this introduces new orientations towards gender and racism. Moreover, this news shows how Hamilton is being portrayed in front of us. </w:t>
      </w:r>
    </w:p>
    <w:p w14:paraId="262F8EE5" w14:textId="77777777" w:rsidR="00D61050" w:rsidRPr="00311097" w:rsidRDefault="00D61050" w:rsidP="00D61050">
      <w:pPr>
        <w:rPr>
          <w:b/>
          <w:bCs/>
        </w:rPr>
      </w:pPr>
      <w:r w:rsidRPr="00311097">
        <w:rPr>
          <w:b/>
          <w:bCs/>
        </w:rPr>
        <w:t xml:space="preserve">Finally, the case against Hamilton </w:t>
      </w:r>
    </w:p>
    <w:p w14:paraId="0989ADDA" w14:textId="77777777" w:rsidR="00D61050" w:rsidRDefault="00D61050" w:rsidP="00D61050">
      <w:pPr>
        <w:pStyle w:val="ListParagraph"/>
        <w:ind w:left="1440" w:firstLine="0"/>
      </w:pPr>
      <w:r>
        <w:t>This new is about the blame against Lin-Manuel for being culturally aristocratic and the prostitute's enthusiasm in the story. Moreover, this news headlines emphasized the white dominance in the play.</w:t>
      </w:r>
    </w:p>
    <w:p w14:paraId="01DF42B1" w14:textId="77777777" w:rsidR="00D61050" w:rsidRPr="00311097" w:rsidRDefault="00D61050" w:rsidP="00D61050">
      <w:pPr>
        <w:pStyle w:val="ListParagraph"/>
        <w:ind w:left="1440" w:hanging="630"/>
        <w:rPr>
          <w:b/>
          <w:bCs/>
        </w:rPr>
      </w:pPr>
      <w:r w:rsidRPr="00311097">
        <w:rPr>
          <w:b/>
          <w:bCs/>
        </w:rPr>
        <w:t>The American Revolutionary (2015)</w:t>
      </w:r>
    </w:p>
    <w:p w14:paraId="6D0E2025" w14:textId="77777777" w:rsidR="00D61050" w:rsidRDefault="00D61050" w:rsidP="00D61050">
      <w:pPr>
        <w:pStyle w:val="ListParagraph"/>
        <w:ind w:left="1440" w:firstLine="0"/>
      </w:pPr>
      <w:r>
        <w:lastRenderedPageBreak/>
        <w:t xml:space="preserve">The context of this news is that the lyricist has contributed to the transformation of the theatre by portraying our perceptions about our history with Hamilton. </w:t>
      </w:r>
    </w:p>
    <w:p w14:paraId="51F40CDA" w14:textId="77777777" w:rsidR="00D61050" w:rsidRPr="000C676C" w:rsidRDefault="00D61050" w:rsidP="00D61050">
      <w:pPr>
        <w:ind w:left="180"/>
        <w:rPr>
          <w:b/>
          <w:bCs/>
        </w:rPr>
      </w:pPr>
      <w:r w:rsidRPr="000C676C">
        <w:rPr>
          <w:b/>
          <w:bCs/>
        </w:rPr>
        <w:t xml:space="preserve">Review: Hamilton </w:t>
      </w:r>
    </w:p>
    <w:p w14:paraId="1A9DD6D9" w14:textId="77777777" w:rsidR="00D61050" w:rsidRDefault="00D61050" w:rsidP="00D61050">
      <w:pPr>
        <w:ind w:left="1440" w:firstLine="0"/>
      </w:pPr>
      <w:r>
        <w:t>The context for these headlines is the youngsters who are contributing to changing history by presenting in the original ways and by portraying our wrong perceptions about our history of the United States and the ideals.</w:t>
      </w:r>
    </w:p>
    <w:p w14:paraId="3447F988" w14:textId="77777777" w:rsidR="00D61050" w:rsidRPr="00311097" w:rsidRDefault="00D61050" w:rsidP="00D61050">
      <w:pPr>
        <w:ind w:left="810" w:firstLine="0"/>
        <w:rPr>
          <w:b/>
          <w:bCs/>
        </w:rPr>
      </w:pPr>
      <w:r w:rsidRPr="00311097">
        <w:rPr>
          <w:b/>
          <w:bCs/>
        </w:rPr>
        <w:t>Why the musical was written and/or produced? Whose idea was it?</w:t>
      </w:r>
    </w:p>
    <w:p w14:paraId="483CA0CF" w14:textId="77777777" w:rsidR="00D61050" w:rsidRDefault="00D61050" w:rsidP="00D61050">
      <w:pPr>
        <w:pStyle w:val="ListParagraph"/>
        <w:ind w:left="1440" w:firstLine="0"/>
      </w:pPr>
      <w:r>
        <w:t xml:space="preserve">Lin-Manuel wrote the Hamilton musicals because he got inspired by one of the best biographies of Alexander Hamilton by the renowned author Ron Chernow. It was Lin-Manuel’s idea to write this musical. </w:t>
      </w:r>
    </w:p>
    <w:p w14:paraId="58F20D33" w14:textId="77777777" w:rsidR="00D61050" w:rsidRPr="00311097" w:rsidRDefault="00D61050" w:rsidP="00D61050">
      <w:pPr>
        <w:ind w:left="810" w:firstLine="0"/>
        <w:rPr>
          <w:b/>
          <w:bCs/>
        </w:rPr>
      </w:pPr>
      <w:r w:rsidRPr="00311097">
        <w:rPr>
          <w:b/>
          <w:bCs/>
        </w:rPr>
        <w:t>What made the composer, lyricist, producer, etc. want to create this particular musical?</w:t>
      </w:r>
    </w:p>
    <w:p w14:paraId="58F13BDC" w14:textId="77777777" w:rsidR="00D61050" w:rsidRDefault="00D61050" w:rsidP="00D61050">
      <w:pPr>
        <w:pStyle w:val="ListParagraph"/>
        <w:ind w:left="1440" w:firstLine="0"/>
      </w:pPr>
      <w:r>
        <w:t xml:space="preserve">The main reason to make this musical was to present a play of the biography of Hamilton. He initially wondered if there has been a play created or not, whereas he started the project on his own. </w:t>
      </w:r>
    </w:p>
    <w:p w14:paraId="39925B10" w14:textId="77777777" w:rsidR="00D61050" w:rsidRDefault="00D61050" w:rsidP="00D61050">
      <w:pPr>
        <w:ind w:left="1440" w:hanging="630"/>
      </w:pPr>
      <w:r w:rsidRPr="00311097">
        <w:rPr>
          <w:b/>
          <w:bCs/>
        </w:rPr>
        <w:t>Was their source material? What was the impetus behind it?</w:t>
      </w:r>
      <w:r w:rsidRPr="00311097">
        <w:rPr>
          <w:b/>
          <w:bCs/>
        </w:rPr>
        <w:br/>
      </w:r>
      <w:r>
        <w:t xml:space="preserve">There was a source material that included the biography about the Hamilton that was based on </w:t>
      </w:r>
      <w:r>
        <w:softHyphen/>
        <w:t xml:space="preserve">hip-hop music as well as traditional styles. </w:t>
      </w:r>
    </w:p>
    <w:p w14:paraId="3EBC3D1E" w14:textId="77777777" w:rsidR="00D61050" w:rsidRDefault="00D61050" w:rsidP="00D61050">
      <w:pPr>
        <w:ind w:left="810" w:firstLine="0"/>
      </w:pPr>
      <w:r w:rsidRPr="000C676C">
        <w:rPr>
          <w:b/>
          <w:bCs/>
        </w:rPr>
        <w:t xml:space="preserve">Did the musical make a social or political statement about the times in our world outside the musical? What is the comment </w:t>
      </w:r>
      <w:proofErr w:type="gramStart"/>
      <w:r w:rsidRPr="000C676C">
        <w:rPr>
          <w:b/>
          <w:bCs/>
        </w:rPr>
        <w:t>it’s</w:t>
      </w:r>
      <w:proofErr w:type="gramEnd"/>
      <w:r w:rsidRPr="000C676C">
        <w:rPr>
          <w:b/>
          <w:bCs/>
        </w:rPr>
        <w:t xml:space="preserve"> making? What is the message?</w:t>
      </w:r>
      <w:r w:rsidRPr="001543C8">
        <w:t xml:space="preserve"> </w:t>
      </w:r>
    </w:p>
    <w:p w14:paraId="56818C9A" w14:textId="77777777" w:rsidR="00D61050" w:rsidRDefault="00D61050" w:rsidP="00D61050">
      <w:pPr>
        <w:ind w:left="1440" w:firstLine="0"/>
      </w:pPr>
      <w:r>
        <w:lastRenderedPageBreak/>
        <w:t>This musical made a socio-political statement that includes the rights of the LGBTQ communities and the rights of women. This musical aims to convey the real history of our country and the ideals.</w:t>
      </w:r>
    </w:p>
    <w:p w14:paraId="42FBCE94" w14:textId="77777777" w:rsidR="00D61050" w:rsidRDefault="00D61050" w:rsidP="00D61050">
      <w:pPr>
        <w:ind w:left="1440" w:firstLine="0"/>
      </w:pPr>
    </w:p>
    <w:p w14:paraId="5130ED6A" w14:textId="77777777" w:rsidR="00D61050" w:rsidRDefault="00D61050" w:rsidP="00D61050">
      <w:pPr>
        <w:ind w:left="1440" w:firstLine="0"/>
      </w:pPr>
    </w:p>
    <w:p w14:paraId="5D10D9B1" w14:textId="77777777" w:rsidR="00D61050" w:rsidRDefault="00D61050" w:rsidP="00D61050">
      <w:pPr>
        <w:ind w:left="1440" w:firstLine="0"/>
      </w:pPr>
    </w:p>
    <w:p w14:paraId="6A7C4180" w14:textId="77777777" w:rsidR="00D61050" w:rsidRDefault="00D61050" w:rsidP="00D61050">
      <w:pPr>
        <w:rPr>
          <w:b/>
          <w:bCs/>
        </w:rPr>
      </w:pPr>
      <w:r w:rsidRPr="000C676C">
        <w:rPr>
          <w:b/>
          <w:bCs/>
        </w:rPr>
        <w:t>Were similar live musicals written and produced at the same time (within 5 years)?</w:t>
      </w:r>
    </w:p>
    <w:p w14:paraId="3BE9C269" w14:textId="77777777" w:rsidR="00D61050" w:rsidRDefault="00D61050" w:rsidP="00D61050">
      <w:pPr>
        <w:ind w:left="1440" w:firstLine="0"/>
      </w:pPr>
      <w:r>
        <w:t xml:space="preserve">Gypsy can be one of the examples to answer this question which was produced not the same </w:t>
      </w:r>
      <w:proofErr w:type="gramStart"/>
      <w:r>
        <w:t>year</w:t>
      </w:r>
      <w:proofErr w:type="gramEnd"/>
      <w:r>
        <w:t xml:space="preserve"> but the Broadway revival was noted as to be 2003.</w:t>
      </w:r>
    </w:p>
    <w:p w14:paraId="11D41A1A" w14:textId="77777777" w:rsidR="00D61050" w:rsidRPr="00DD7E05" w:rsidRDefault="00D61050" w:rsidP="00D61050">
      <w:pPr>
        <w:rPr>
          <w:b/>
          <w:bCs/>
        </w:rPr>
      </w:pPr>
      <w:r w:rsidRPr="00DD7E05">
        <w:rPr>
          <w:b/>
          <w:bCs/>
        </w:rPr>
        <w:t>List the year it was/they were produced.</w:t>
      </w:r>
    </w:p>
    <w:p w14:paraId="10FA16C3" w14:textId="77777777" w:rsidR="00D61050" w:rsidRPr="00DD7E05" w:rsidRDefault="00D61050" w:rsidP="00D61050">
      <w:pPr>
        <w:ind w:left="810" w:firstLine="630"/>
        <w:rPr>
          <w:b/>
          <w:bCs/>
        </w:rPr>
      </w:pPr>
      <w:r>
        <w:t xml:space="preserve">Gypsy was produced in 1957. </w:t>
      </w:r>
      <w:r w:rsidRPr="001543C8">
        <w:br/>
      </w:r>
      <w:r w:rsidRPr="00DD7E05">
        <w:rPr>
          <w:b/>
          <w:bCs/>
        </w:rPr>
        <w:t>What were they?</w:t>
      </w:r>
    </w:p>
    <w:p w14:paraId="6547FCF9" w14:textId="3D1565F5" w:rsidR="00D61050" w:rsidRDefault="00D61050" w:rsidP="00D61050">
      <w:pPr>
        <w:ind w:left="1440" w:firstLine="0"/>
      </w:pPr>
      <w:r>
        <w:t>The main difference i</w:t>
      </w:r>
      <w:r w:rsidR="00DF7204">
        <w:t>s</w:t>
      </w:r>
      <w:r>
        <w:t xml:space="preserve"> that Hamilton is more oriented towards macro levels and Gypsy focuses on the family institution.</w:t>
      </w:r>
    </w:p>
    <w:p w14:paraId="15C0B6E6" w14:textId="77777777" w:rsidR="00D61050" w:rsidRPr="00DD7E05" w:rsidRDefault="00D61050" w:rsidP="00D61050">
      <w:pPr>
        <w:rPr>
          <w:b/>
          <w:bCs/>
        </w:rPr>
      </w:pPr>
      <w:r w:rsidRPr="00DD7E05">
        <w:rPr>
          <w:b/>
          <w:bCs/>
        </w:rPr>
        <w:t xml:space="preserve">How are they similar? </w:t>
      </w:r>
    </w:p>
    <w:p w14:paraId="1D355240" w14:textId="77777777" w:rsidR="00D61050" w:rsidRPr="00DD7E05" w:rsidRDefault="00D61050" w:rsidP="00D61050">
      <w:pPr>
        <w:pStyle w:val="ListParagraph"/>
        <w:ind w:left="1440" w:firstLine="0"/>
        <w:rPr>
          <w:rFonts w:ascii="Arial" w:eastAsia="Times New Roman" w:hAnsi="Arial" w:cs="Arial"/>
          <w:b/>
          <w:bCs/>
          <w:color w:val="333333"/>
          <w:lang w:eastAsia="en-US"/>
        </w:rPr>
      </w:pPr>
      <w:r>
        <w:t>Both focus on the socio-economic issues</w:t>
      </w:r>
    </w:p>
    <w:p w14:paraId="541E1B13" w14:textId="77777777" w:rsidR="00547A31" w:rsidRDefault="00547A31"/>
    <w:sectPr w:rsidR="00547A3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22187" w14:textId="77777777" w:rsidR="003E5AD2" w:rsidRDefault="003E5AD2">
      <w:pPr>
        <w:spacing w:line="240" w:lineRule="auto"/>
      </w:pPr>
      <w:r>
        <w:separator/>
      </w:r>
    </w:p>
  </w:endnote>
  <w:endnote w:type="continuationSeparator" w:id="0">
    <w:p w14:paraId="76F01072" w14:textId="77777777" w:rsidR="003E5AD2" w:rsidRDefault="003E5A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27F61" w14:textId="77777777" w:rsidR="003E5AD2" w:rsidRDefault="003E5AD2">
      <w:pPr>
        <w:spacing w:line="240" w:lineRule="auto"/>
      </w:pPr>
      <w:r>
        <w:separator/>
      </w:r>
    </w:p>
  </w:footnote>
  <w:footnote w:type="continuationSeparator" w:id="0">
    <w:p w14:paraId="2B3757B3" w14:textId="77777777" w:rsidR="003E5AD2" w:rsidRDefault="003E5A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119AC" w14:textId="77777777" w:rsidR="00E614DD" w:rsidRDefault="003E5AD2">
    <w:pPr>
      <w:pStyle w:val="Header"/>
    </w:pPr>
    <w:sdt>
      <w:sdtPr>
        <w:alias w:val="Last Name:"/>
        <w:tag w:val="Last Name:"/>
        <w:id w:val="343136273"/>
        <w:temporary/>
        <w:showingPlcHdr/>
        <w15:appearance w15:val="hidden"/>
      </w:sdtPr>
      <w:sdtEndPr/>
      <w:sdtContent>
        <w:r w:rsidR="00DF7204">
          <w:t>Last Name</w:t>
        </w:r>
      </w:sdtContent>
    </w:sdt>
    <w:r w:rsidR="00DF7204">
      <w:t xml:space="preserve"> </w:t>
    </w:r>
    <w:r w:rsidR="00DF7204">
      <w:fldChar w:fldCharType="begin"/>
    </w:r>
    <w:r w:rsidR="00DF7204">
      <w:instrText xml:space="preserve"> PAGE   \* MERGEFORMAT </w:instrText>
    </w:r>
    <w:r w:rsidR="00DF7204">
      <w:fldChar w:fldCharType="separate"/>
    </w:r>
    <w:r w:rsidR="00DF7204">
      <w:rPr>
        <w:noProof/>
      </w:rPr>
      <w:t>3</w:t>
    </w:r>
    <w:r w:rsidR="00DF720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871B3" w14:textId="77777777" w:rsidR="00E614DD" w:rsidRDefault="003E5AD2">
    <w:pPr>
      <w:pStyle w:val="Header"/>
    </w:pPr>
    <w:sdt>
      <w:sdtPr>
        <w:alias w:val="Last Name:"/>
        <w:tag w:val="Last Name:"/>
        <w:id w:val="81423100"/>
        <w:temporary/>
        <w:showingPlcHdr/>
        <w15:appearance w15:val="hidden"/>
      </w:sdtPr>
      <w:sdtEndPr/>
      <w:sdtContent>
        <w:r w:rsidR="00DF7204">
          <w:t>Last Name</w:t>
        </w:r>
      </w:sdtContent>
    </w:sdt>
    <w:r w:rsidR="00DF7204">
      <w:t xml:space="preserve"> </w:t>
    </w:r>
    <w:r w:rsidR="00DF7204">
      <w:fldChar w:fldCharType="begin"/>
    </w:r>
    <w:r w:rsidR="00DF7204">
      <w:instrText xml:space="preserve"> PAGE   \* MERGEFORMAT </w:instrText>
    </w:r>
    <w:r w:rsidR="00DF7204">
      <w:fldChar w:fldCharType="separate"/>
    </w:r>
    <w:r w:rsidR="00DF7204">
      <w:rPr>
        <w:noProof/>
      </w:rPr>
      <w:t>1</w:t>
    </w:r>
    <w:r w:rsidR="00DF720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DGxNDU0NzOwMDVW0lEKTi0uzszPAykwqgUAcwHePiwAAAA="/>
  </w:docVars>
  <w:rsids>
    <w:rsidRoot w:val="00012FC3"/>
    <w:rsid w:val="00012FC3"/>
    <w:rsid w:val="003E5AD2"/>
    <w:rsid w:val="005349C8"/>
    <w:rsid w:val="00547A31"/>
    <w:rsid w:val="006A5DB2"/>
    <w:rsid w:val="00D61050"/>
    <w:rsid w:val="00DF7204"/>
    <w:rsid w:val="00F45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6C6DE"/>
  <w15:chartTrackingRefBased/>
  <w15:docId w15:val="{0C15F99C-2869-443D-8B7B-A56CC9CFB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1050"/>
    <w:pPr>
      <w:suppressAutoHyphens/>
      <w:spacing w:after="0" w:line="480" w:lineRule="auto"/>
      <w:ind w:firstLine="720"/>
    </w:pPr>
    <w:rPr>
      <w:rFonts w:eastAsiaTheme="minorEastAsia"/>
      <w:sz w:val="24"/>
      <w:szCs w:val="24"/>
      <w:lang w:eastAsia="ja-JP"/>
    </w:rPr>
  </w:style>
  <w:style w:type="paragraph" w:styleId="Heading3">
    <w:name w:val="heading 3"/>
    <w:basedOn w:val="Normal"/>
    <w:next w:val="Normal"/>
    <w:link w:val="Heading3Char"/>
    <w:autoRedefine/>
    <w:uiPriority w:val="9"/>
    <w:unhideWhenUsed/>
    <w:qFormat/>
    <w:rsid w:val="00F45AF3"/>
    <w:pPr>
      <w:keepNext/>
      <w:keepLines/>
      <w:suppressAutoHyphens w:val="0"/>
      <w:spacing w:before="200" w:line="276" w:lineRule="auto"/>
      <w:ind w:firstLine="0"/>
      <w:outlineLvl w:val="2"/>
    </w:pPr>
    <w:rPr>
      <w:rFonts w:asciiTheme="majorHAnsi" w:eastAsiaTheme="majorEastAsia" w:hAnsiTheme="majorHAnsi" w:cstheme="majorBidi"/>
      <w:b/>
      <w:bCs/>
      <w:color w:val="000000" w:themeColor="text1"/>
      <w:sz w:val="22"/>
      <w:szCs w:val="22"/>
      <w:lang w:eastAsia="en-US"/>
    </w:rPr>
  </w:style>
  <w:style w:type="paragraph" w:styleId="Heading4">
    <w:name w:val="heading 4"/>
    <w:basedOn w:val="Normal"/>
    <w:next w:val="Normal"/>
    <w:link w:val="Heading4Char"/>
    <w:autoRedefine/>
    <w:uiPriority w:val="9"/>
    <w:unhideWhenUsed/>
    <w:qFormat/>
    <w:rsid w:val="00F45AF3"/>
    <w:pPr>
      <w:keepNext/>
      <w:keepLines/>
      <w:suppressAutoHyphens w:val="0"/>
      <w:spacing w:before="40" w:line="484" w:lineRule="auto"/>
      <w:ind w:left="24" w:right="12" w:hanging="10"/>
      <w:jc w:val="both"/>
      <w:outlineLvl w:val="3"/>
    </w:pPr>
    <w:rPr>
      <w:rFonts w:asciiTheme="majorHAnsi" w:eastAsiaTheme="majorEastAsia" w:hAnsiTheme="majorHAnsi" w:cstheme="majorBidi"/>
      <w:iCs/>
      <w:color w:val="000000" w:themeColor="text1"/>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45AF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F45AF3"/>
    <w:rPr>
      <w:rFonts w:asciiTheme="majorHAnsi" w:eastAsiaTheme="majorEastAsia" w:hAnsiTheme="majorHAnsi" w:cstheme="majorBidi"/>
      <w:iCs/>
      <w:color w:val="000000" w:themeColor="text1"/>
      <w:sz w:val="24"/>
    </w:rPr>
  </w:style>
  <w:style w:type="paragraph" w:styleId="Subtitle">
    <w:name w:val="Subtitle"/>
    <w:basedOn w:val="Normal"/>
    <w:next w:val="Normal"/>
    <w:link w:val="SubtitleChar"/>
    <w:autoRedefine/>
    <w:uiPriority w:val="11"/>
    <w:qFormat/>
    <w:rsid w:val="005349C8"/>
    <w:pPr>
      <w:numPr>
        <w:ilvl w:val="1"/>
      </w:numPr>
      <w:suppressAutoHyphens w:val="0"/>
      <w:spacing w:after="160" w:line="484" w:lineRule="auto"/>
      <w:ind w:left="24" w:right="12" w:hanging="10"/>
      <w:jc w:val="both"/>
    </w:pPr>
    <w:rPr>
      <w:rFonts w:ascii="Times New Roman" w:hAnsi="Times New Roman"/>
      <w:color w:val="000000" w:themeColor="text1"/>
      <w:spacing w:val="15"/>
      <w:szCs w:val="22"/>
      <w:lang w:eastAsia="en-US"/>
    </w:rPr>
  </w:style>
  <w:style w:type="character" w:customStyle="1" w:styleId="SubtitleChar">
    <w:name w:val="Subtitle Char"/>
    <w:basedOn w:val="DefaultParagraphFont"/>
    <w:link w:val="Subtitle"/>
    <w:uiPriority w:val="11"/>
    <w:rsid w:val="005349C8"/>
    <w:rPr>
      <w:rFonts w:ascii="Times New Roman" w:eastAsiaTheme="minorEastAsia" w:hAnsi="Times New Roman"/>
      <w:color w:val="000000" w:themeColor="text1"/>
      <w:spacing w:val="15"/>
      <w:sz w:val="24"/>
    </w:rPr>
  </w:style>
  <w:style w:type="paragraph" w:styleId="Header">
    <w:name w:val="header"/>
    <w:basedOn w:val="Normal"/>
    <w:link w:val="HeaderChar"/>
    <w:uiPriority w:val="99"/>
    <w:unhideWhenUsed/>
    <w:rsid w:val="00D61050"/>
    <w:pPr>
      <w:spacing w:line="240" w:lineRule="auto"/>
      <w:ind w:firstLine="0"/>
      <w:jc w:val="right"/>
    </w:pPr>
  </w:style>
  <w:style w:type="character" w:customStyle="1" w:styleId="HeaderChar">
    <w:name w:val="Header Char"/>
    <w:basedOn w:val="DefaultParagraphFont"/>
    <w:link w:val="Header"/>
    <w:uiPriority w:val="99"/>
    <w:rsid w:val="00D61050"/>
    <w:rPr>
      <w:rFonts w:eastAsiaTheme="minorEastAsia"/>
      <w:sz w:val="24"/>
      <w:szCs w:val="24"/>
      <w:lang w:eastAsia="ja-JP"/>
    </w:rPr>
  </w:style>
  <w:style w:type="paragraph" w:styleId="ListParagraph">
    <w:name w:val="List Paragraph"/>
    <w:basedOn w:val="Normal"/>
    <w:uiPriority w:val="34"/>
    <w:unhideWhenUsed/>
    <w:qFormat/>
    <w:rsid w:val="00D610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27</Words>
  <Characters>4145</Characters>
  <Application>Microsoft Office Word</Application>
  <DocSecurity>0</DocSecurity>
  <Lines>34</Lines>
  <Paragraphs>9</Paragraphs>
  <ScaleCrop>false</ScaleCrop>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hmin</dc:creator>
  <cp:keywords/>
  <dc:description/>
  <cp:lastModifiedBy>Tashmin</cp:lastModifiedBy>
  <cp:revision>6</cp:revision>
  <dcterms:created xsi:type="dcterms:W3CDTF">2020-01-29T20:48:00Z</dcterms:created>
  <dcterms:modified xsi:type="dcterms:W3CDTF">2020-01-29T20:58:00Z</dcterms:modified>
</cp:coreProperties>
</file>